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1DC23" w14:textId="77777777" w:rsidR="00930BD0" w:rsidRDefault="00E71022" w:rsidP="00D872BE">
      <w:pPr>
        <w:jc w:val="center"/>
        <w:rPr>
          <w:b/>
          <w:sz w:val="36"/>
          <w:szCs w:val="36"/>
          <w:u w:val="single"/>
        </w:rPr>
      </w:pPr>
      <w:bookmarkStart w:id="0" w:name="_GoBack"/>
      <w:bookmarkEnd w:id="0"/>
      <w:r>
        <w:rPr>
          <w:b/>
          <w:sz w:val="36"/>
          <w:szCs w:val="36"/>
          <w:u w:val="single"/>
        </w:rPr>
        <w:t>El Conquistador Golf</w:t>
      </w:r>
      <w:r w:rsidR="00D872BE" w:rsidRPr="00D872BE">
        <w:rPr>
          <w:b/>
          <w:sz w:val="36"/>
          <w:szCs w:val="36"/>
          <w:u w:val="single"/>
        </w:rPr>
        <w:t xml:space="preserve"> Response items</w:t>
      </w:r>
    </w:p>
    <w:p w14:paraId="3F370561" w14:textId="77777777" w:rsidR="00D872BE" w:rsidRDefault="00E71022" w:rsidP="00D872BE">
      <w:pPr>
        <w:rPr>
          <w:b/>
          <w:sz w:val="28"/>
          <w:szCs w:val="28"/>
        </w:rPr>
      </w:pPr>
      <w:r>
        <w:rPr>
          <w:b/>
          <w:sz w:val="28"/>
          <w:szCs w:val="28"/>
        </w:rPr>
        <w:t>Facility/ Restaurant</w:t>
      </w:r>
      <w:r w:rsidR="00D872BE" w:rsidRPr="00D872BE">
        <w:rPr>
          <w:b/>
          <w:sz w:val="28"/>
          <w:szCs w:val="28"/>
        </w:rPr>
        <w:t>/Golf Shop Changes</w:t>
      </w:r>
    </w:p>
    <w:p w14:paraId="3CD62BD6" w14:textId="77777777" w:rsidR="00D872BE" w:rsidRDefault="00E71022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losed Overlook/Bar. </w:t>
      </w:r>
      <w:r w:rsidR="00D872BE">
        <w:rPr>
          <w:b/>
          <w:sz w:val="28"/>
          <w:szCs w:val="28"/>
        </w:rPr>
        <w:t xml:space="preserve"> “Grab and Go” Items from the Garden Café. </w:t>
      </w:r>
    </w:p>
    <w:p w14:paraId="7F5C8329" w14:textId="77777777" w:rsidR="00EA09F5" w:rsidRDefault="00EA09F5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No Seating available in restaurant/patio before or</w:t>
      </w:r>
      <w:r w:rsidR="00E7102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fter golf</w:t>
      </w:r>
    </w:p>
    <w:p w14:paraId="1B20B49B" w14:textId="77777777" w:rsidR="00D872BE" w:rsidRDefault="00EA09F5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er Executive Order and CDC guidelines no dine in or bar service permitted, groups are not permitted to congregate before or after golf</w:t>
      </w:r>
    </w:p>
    <w:p w14:paraId="50BD69C3" w14:textId="77777777" w:rsidR="00D872BE" w:rsidRDefault="00EA09F5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osted signs in golf shop reminding players</w:t>
      </w:r>
      <w:r w:rsidR="00D872BE">
        <w:rPr>
          <w:b/>
          <w:sz w:val="28"/>
          <w:szCs w:val="28"/>
        </w:rPr>
        <w:t xml:space="preserve"> not</w:t>
      </w:r>
      <w:r>
        <w:rPr>
          <w:b/>
          <w:sz w:val="28"/>
          <w:szCs w:val="28"/>
        </w:rPr>
        <w:t xml:space="preserve"> to</w:t>
      </w:r>
      <w:r w:rsidR="00D872BE">
        <w:rPr>
          <w:b/>
          <w:sz w:val="28"/>
          <w:szCs w:val="28"/>
        </w:rPr>
        <w:t xml:space="preserve"> lean or touch counter top</w:t>
      </w:r>
    </w:p>
    <w:p w14:paraId="0D8F344F" w14:textId="77777777" w:rsidR="00D872BE" w:rsidRDefault="00D872BE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anitize the credit card machine after transactions</w:t>
      </w:r>
    </w:p>
    <w:p w14:paraId="49D685B4" w14:textId="77777777" w:rsidR="00D872BE" w:rsidRDefault="00D872BE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Have a bottle of sanitizer on the counter for guests and employees to use</w:t>
      </w:r>
    </w:p>
    <w:p w14:paraId="45D41D69" w14:textId="77777777" w:rsidR="00E71022" w:rsidRDefault="00E71022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Hand sanitizer dispensers for golf shop and Outside services staff installed</w:t>
      </w:r>
    </w:p>
    <w:p w14:paraId="757928DF" w14:textId="77777777" w:rsidR="00E71022" w:rsidRDefault="00E71022" w:rsidP="00D872B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ssociates wearing gloves for transactions and club handling</w:t>
      </w:r>
    </w:p>
    <w:p w14:paraId="4421EA26" w14:textId="77777777" w:rsidR="000E29E1" w:rsidRDefault="000E29E1" w:rsidP="000E29E1">
      <w:pPr>
        <w:pStyle w:val="ListParagraph"/>
        <w:rPr>
          <w:b/>
          <w:sz w:val="28"/>
          <w:szCs w:val="28"/>
        </w:rPr>
      </w:pPr>
    </w:p>
    <w:p w14:paraId="64208673" w14:textId="77777777" w:rsidR="000E29E1" w:rsidRDefault="000E29E1" w:rsidP="000E29E1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Golf Operations Changes</w:t>
      </w:r>
    </w:p>
    <w:p w14:paraId="4ED2D107" w14:textId="77777777" w:rsidR="000E29E1" w:rsidRDefault="00E71022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Discontinued shotgun starts</w:t>
      </w:r>
    </w:p>
    <w:p w14:paraId="08A9DEED" w14:textId="77777777" w:rsidR="000E29E1" w:rsidRDefault="000E29E1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ove tee times to 12 minute intervals</w:t>
      </w:r>
      <w:r w:rsidR="00E71022">
        <w:rPr>
          <w:b/>
          <w:sz w:val="28"/>
          <w:szCs w:val="28"/>
        </w:rPr>
        <w:t>, effective 4/5/2020</w:t>
      </w:r>
    </w:p>
    <w:p w14:paraId="77D9D45B" w14:textId="77777777" w:rsidR="000E29E1" w:rsidRDefault="00E71022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llow single carts if requested</w:t>
      </w:r>
      <w:r w:rsidR="006927BB">
        <w:rPr>
          <w:b/>
          <w:sz w:val="28"/>
          <w:szCs w:val="28"/>
        </w:rPr>
        <w:t xml:space="preserve"> and available</w:t>
      </w:r>
    </w:p>
    <w:p w14:paraId="7AB491FA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VC liners in the hole</w:t>
      </w:r>
      <w:r w:rsidR="00E71022">
        <w:rPr>
          <w:b/>
          <w:sz w:val="28"/>
          <w:szCs w:val="28"/>
        </w:rPr>
        <w:t>s to shorten depth, reduce contact points</w:t>
      </w:r>
    </w:p>
    <w:p w14:paraId="7C512BD0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move bunker rakes</w:t>
      </w:r>
    </w:p>
    <w:p w14:paraId="510ABE7A" w14:textId="77777777" w:rsidR="006927BB" w:rsidRDefault="00E71022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move water coolers</w:t>
      </w:r>
      <w:r w:rsidR="006927BB">
        <w:rPr>
          <w:b/>
          <w:sz w:val="28"/>
          <w:szCs w:val="28"/>
        </w:rPr>
        <w:t xml:space="preserve"> on course</w:t>
      </w:r>
    </w:p>
    <w:p w14:paraId="243A2829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move sand and seed bottles on carts</w:t>
      </w:r>
    </w:p>
    <w:p w14:paraId="66237E90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move coolers from carts</w:t>
      </w:r>
    </w:p>
    <w:p w14:paraId="7ABB5A10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pray each cart with disinfectant before and after use</w:t>
      </w:r>
    </w:p>
    <w:p w14:paraId="007B0C68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mployees where gloves when working with bags and carts</w:t>
      </w:r>
    </w:p>
    <w:p w14:paraId="0B97972D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Remove pins from the</w:t>
      </w:r>
      <w:r w:rsidR="00A531EE">
        <w:rPr>
          <w:b/>
          <w:sz w:val="28"/>
          <w:szCs w:val="28"/>
        </w:rPr>
        <w:t xml:space="preserve"> practice</w:t>
      </w:r>
      <w:r>
        <w:rPr>
          <w:b/>
          <w:sz w:val="28"/>
          <w:szCs w:val="28"/>
        </w:rPr>
        <w:t xml:space="preserve"> putting green</w:t>
      </w:r>
    </w:p>
    <w:p w14:paraId="518F3EF6" w14:textId="77777777" w:rsidR="00E71022" w:rsidRDefault="00E71022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Invert holes on practice greens to shorten depth, reduce contact</w:t>
      </w:r>
    </w:p>
    <w:p w14:paraId="7F6F4FBF" w14:textId="77777777" w:rsidR="006927BB" w:rsidRDefault="006927BB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nsure that each driving range hitting bay is at least 6 feet apart</w:t>
      </w:r>
    </w:p>
    <w:p w14:paraId="6C535BF4" w14:textId="77777777" w:rsidR="009A5A8A" w:rsidRDefault="009A5A8A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uspended junior clinics and individual lessons</w:t>
      </w:r>
    </w:p>
    <w:p w14:paraId="54FB8C5C" w14:textId="77777777" w:rsidR="009A5A8A" w:rsidRDefault="009A5A8A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ncourage players to leave flagstick in hole</w:t>
      </w:r>
    </w:p>
    <w:p w14:paraId="514494D7" w14:textId="77777777" w:rsidR="009A5A8A" w:rsidRDefault="009A5A8A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ncourage social distancing on the golf course </w:t>
      </w:r>
    </w:p>
    <w:p w14:paraId="4F0ED9C4" w14:textId="77777777" w:rsidR="009A5A8A" w:rsidRDefault="00352E0C" w:rsidP="000E29E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No congregation of golf groups after play</w:t>
      </w:r>
    </w:p>
    <w:p w14:paraId="07C50FFE" w14:textId="77777777" w:rsidR="006927BB" w:rsidRPr="00D872BE" w:rsidRDefault="006927BB" w:rsidP="006927BB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E034A4F" w14:textId="77777777" w:rsidR="00D872BE" w:rsidRDefault="00D872BE" w:rsidP="00D872BE">
      <w:pPr>
        <w:jc w:val="center"/>
      </w:pPr>
    </w:p>
    <w:sectPr w:rsidR="00D872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F07E8B"/>
    <w:multiLevelType w:val="hybridMultilevel"/>
    <w:tmpl w:val="025E4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46DA"/>
    <w:multiLevelType w:val="hybridMultilevel"/>
    <w:tmpl w:val="CB4C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jU2sTQ0MjSwNLBU0lEKTi0uzszPAykwrAUAD6YLviwAAAA="/>
  </w:docVars>
  <w:rsids>
    <w:rsidRoot w:val="00D872BE"/>
    <w:rsid w:val="00065A0E"/>
    <w:rsid w:val="000E29E1"/>
    <w:rsid w:val="0013643A"/>
    <w:rsid w:val="001A3D32"/>
    <w:rsid w:val="00352E0C"/>
    <w:rsid w:val="006927BB"/>
    <w:rsid w:val="00837C94"/>
    <w:rsid w:val="009A5A8A"/>
    <w:rsid w:val="00A531EE"/>
    <w:rsid w:val="00D872BE"/>
    <w:rsid w:val="00E71022"/>
    <w:rsid w:val="00EA0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03F16"/>
  <w15:docId w15:val="{A6AE99F9-7EF9-4F55-9FBC-0527AE28E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32190A57DAF4D9EBDD7D457216B9B" ma:contentTypeVersion="13" ma:contentTypeDescription="Create a new document." ma:contentTypeScope="" ma:versionID="7ae9fc91fc83c3d0227acd55e7c99c3a">
  <xsd:schema xmlns:xsd="http://www.w3.org/2001/XMLSchema" xmlns:xs="http://www.w3.org/2001/XMLSchema" xmlns:p="http://schemas.microsoft.com/office/2006/metadata/properties" xmlns:ns3="1b4b979b-b0a8-4402-89af-e25819069b21" xmlns:ns4="e1506828-b1c3-4905-ac82-872e1726c300" targetNamespace="http://schemas.microsoft.com/office/2006/metadata/properties" ma:root="true" ma:fieldsID="810fdea0c5c5c6b41565644fcc2316da" ns3:_="" ns4:_="">
    <xsd:import namespace="1b4b979b-b0a8-4402-89af-e25819069b21"/>
    <xsd:import namespace="e1506828-b1c3-4905-ac82-872e1726c3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b979b-b0a8-4402-89af-e25819069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06828-b1c3-4905-ac82-872e1726c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6851CC-FB45-42F6-8E64-49E2D1766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b979b-b0a8-4402-89af-e25819069b21"/>
    <ds:schemaRef ds:uri="e1506828-b1c3-4905-ac82-872e1726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7334F7-06BD-4904-A18A-19214CF085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93717E-9A7E-4715-A331-A0AD7B8AD6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22</Words>
  <Characters>1268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oon Golf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Thesing</dc:creator>
  <cp:lastModifiedBy>Samantha Coffman</cp:lastModifiedBy>
  <cp:revision>2</cp:revision>
  <dcterms:created xsi:type="dcterms:W3CDTF">2020-04-02T19:11:00Z</dcterms:created>
  <dcterms:modified xsi:type="dcterms:W3CDTF">2020-04-0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32190A57DAF4D9EBDD7D457216B9B</vt:lpwstr>
  </property>
</Properties>
</file>